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ควรทราบ</w:t>
      </w:r>
      <w:r>
        <w:t xml:space="preserve"> </w:t>
      </w:r>
      <w:r>
        <w:t xml:space="preserve">26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ครับ คุณครู</w:t>
      </w:r>
    </w:p>
    <w:p>
      <w:pPr>
        <w:pStyle w:val="BodyText"/>
      </w:pPr>
      <w:r>
        <w:t xml:space="preserve">(คุณครูนิสาชล) สวัดสีค่ะนักเรียน สวัสดีคุณครูที่อยู่ปลายทางนะคะ สวัสดีนักเรียนที่อยู่่ตรวมถึงนักเรียนที่อยู่ต้นทางของคุณครูทุก ๆ คนนะคะ ภาษาไทยวันนี้นักเรียนเรียนกับครูนิสาชล รุ่งเนย ในชั่วโมงวันนี้นะคะ เราก็จะมาเรียนกันในเรื่องของคำไทย 7 ชนิดนะคะ วันนี้นี่เราเดินทางมาถึงเรื่องสุดท้าย นั่นก็คือเรื่องของคำอุทาน นักเรียนเรียนคำไทยทั้งหมด 7 ชนิดไปแล้ว วันนี้เราจะมาเรียนเรื่องสุดท้ายกันนะคะ ทั้งนักเรียนต้นทางและปลายทางของคุณครูได้กลับไปทบทวนกันหรือไม่ เราเรียนเรื่องอะไรกันไปบ้างนะคะ แต่ละชนิดทำหน้าที่อย่างไร ไหนมีใครอ่านแล้วบ้าง กลับไปทบทวนแล้วบ้างมีไหมคะ ไม่กล้ายก อาจจะไม่กล้ายกนะคะ ครูเชื่อว่านักเรียนหลาย ๆ คนเรียนแล้วขอให้นักเรียนกลับไปทบทวนความรู้เดิมของเราด้วยนะคะ สำหรับชั่วโมงวันนี้เราจะเรียนกันอีก 1 เรื่อง ก็คือคำอุทานนะคะ คำอุทานเป็นอย่างไรเอ่ย คำอุทานคือ…</w:t>
      </w:r>
    </w:p>
    <w:p>
      <w:pPr>
        <w:pStyle w:val="BodyText"/>
      </w:pPr>
      <w:r>
        <w:t xml:space="preserve">(คุณครูนิสาชล) คำที่เราแสดงอะไรรออกมา คำที่มันแสดง สมมตินักเรียนตกใจ นักเรียนตกใจนักเรียนใช้คำไหนออกมาเร็ว นักเรียนตกใจ แสดง เวลาที่นักเรียนตกใจนักเรียนแสดงความรู้สึกแรกออกมาเป็นอย่างไร</w:t>
      </w:r>
    </w:p>
    <w:p>
      <w:pPr>
        <w:pStyle w:val="BodyText"/>
      </w:pPr>
      <w:r>
        <w:t xml:space="preserve">(นักเรียน) อุ้ย</w:t>
      </w:r>
    </w:p>
    <w:p>
      <w:pPr>
        <w:pStyle w:val="BodyText"/>
      </w:pPr>
      <w:r>
        <w:t xml:space="preserve">(คุณครูนิสาชล) อุ๊ย นี่ตกใจใช่ไหมคะ นะคะ เดี๋ยยววันนี้นี่เราจะมาเรียนกันในเรื่องของคำอุทานนะคะ จุดประสงค์การเรียนรู้ในวันนี้นะคะ นักเรียนบอกความหมายของคำอุทานได้นะคะ 2. นักเรียนบอกชนิดของคำอุทานได้นะคะ วันนี้มี 2 ข้อที่นักเรียนจะต้องได้ คุณครูมีแถบประโยคเห็นไหมคะ คุณครูมีแถบประโยคให้ ประโยคที่ 1 บอกว่า เจ็ฐตรงนั้นช่วยที ใช่หรือเปล่า ประโยคที่ 2 บอกว่า เราชนะแล้ว</w:t>
      </w:r>
    </w:p>
    <w:p>
      <w:pPr>
        <w:pStyle w:val="BodyText"/>
      </w:pPr>
      <w:r>
        <w:t xml:space="preserve">(คุณครูนิสาชล) ต่อมาประโยคที่ 4 มีขโมยมาขโมยของบ้านฉัน เย่ ดีใจหรือลูกไม่ถูกต้อง นักเรียนแสดงความดีใจนี้ไม่ถูกต้องนะคะ สุดท้าย สอบผ่านแล้ว นะคะ นี่คือปรระโยคแต่ละประโยคนะคะ มาดูประโยคแรก เจ็บใครอยู่ตรงนั้นช่วยที ถ้าัรู้สึกเจ็บนักเรียนจะแสดงอาการออกมาอย่างไร</w:t>
      </w:r>
    </w:p>
    <w:p>
      <w:pPr>
        <w:pStyle w:val="BodyText"/>
      </w:pPr>
      <w:r>
        <w:t xml:space="preserve">(นักเรียน) โอ้ย</w:t>
      </w:r>
    </w:p>
    <w:p>
      <w:pPr>
        <w:pStyle w:val="BodyText"/>
      </w:pPr>
      <w:r>
        <w:t xml:space="preserve">(คุณครูนิสาชล) อุ๊ย เจ็บ นักเรียนแสดงความรู้สึกถูกต้องไหม นักเรียนปลายทางด้วยนะคะ ลองแสดงความรู้สึกออกมา โอ้ย ใช่ไหม นักเรียนบอกว่า… นักเรียนฟังคุณครูนะ นักเรียนบอกว่า โอ๊ยเจ็บใครอยู่ตรงนใช่ไหมคะ ใช่ไหม ใช่หรือไม่</w:t>
      </w:r>
    </w:p>
    <w:p>
      <w:pPr>
        <w:pStyle w:val="BodyText"/>
      </w:pPr>
      <w:r>
        <w:t xml:space="preserve">(นักเรียนหญิง) ใช่ค่ะ</w:t>
      </w:r>
    </w:p>
    <w:p>
      <w:pPr>
        <w:pStyle w:val="BodyText"/>
      </w:pPr>
      <w:r>
        <w:t xml:space="preserve">(คุณครูนิสาชล) เราชนะแล้ว นักเรียนจะบอกว่าอย่างไร เห้ยเราชนะแล้ว ได้ไหม</w:t>
      </w:r>
    </w:p>
    <w:p>
      <w:pPr>
        <w:pStyle w:val="BodyText"/>
      </w:pPr>
      <w:r>
        <w:t xml:space="preserve">(คุณครูนิสาชล) ได้ไหม ใช่หรือ ต่อไป มีขโมยมาขโมยของบ้านฉัน นักเรียนแสดงความรู้สึกอย่างไรลูก ดีใจหรือ ไม่ใช่ไม่ถูกต้องนะคะ ดูนะคะ ประโยคแรกเราจะแสดงความรู้สึกว่าเราเจ็บ โอ้ย เจ็บใครอยู่ตรงนั้นช่วยทีใช่ไหมคะ ไหนนักเรียนลองบอกสิ โอ๊ยเจ็บ ประโยคนี้</w:t>
      </w:r>
    </w:p>
    <w:p>
      <w:pPr>
        <w:pStyle w:val="BodyText"/>
      </w:pPr>
      <w:r>
        <w:t xml:space="preserve">(คุณครูนิสาชล) ทำดี ๆ ทำเสียงดี ๆ นะคะ โอ้ยเจ็บ ใครอยู่ตรงนั้นช่วยที ประโยคที่ 2</w:t>
      </w:r>
    </w:p>
    <w:p>
      <w:pPr>
        <w:pStyle w:val="BodyText"/>
      </w:pPr>
      <w:r>
        <w:t xml:space="preserve">(นักเรียน) ไชโย</w:t>
      </w:r>
    </w:p>
    <w:p>
      <w:pPr>
        <w:pStyle w:val="BodyText"/>
      </w:pPr>
      <w:r>
        <w:t xml:space="preserve">(คุณครูนิสาชล) ไชโยเราชนะแล้ว</w:t>
      </w:r>
    </w:p>
    <w:p>
      <w:pPr>
        <w:pStyle w:val="BodyText"/>
      </w:pPr>
      <w:r>
        <w:t xml:space="preserve">(คุณครูนิสาชล) ต่อไป เมื่อมีขโมยมาขโมยของบ้านเราเราจะบอกว่า</w:t>
      </w:r>
    </w:p>
    <w:p>
      <w:pPr>
        <w:pStyle w:val="BodyText"/>
      </w:pPr>
      <w:r>
        <w:t xml:space="preserve">(นักเรียน) ช่วยด้วย</w:t>
      </w:r>
    </w:p>
    <w:p>
      <w:pPr>
        <w:pStyle w:val="BodyText"/>
      </w:pPr>
      <w:r>
        <w:t xml:space="preserve">(คุณครูนิสาชล) นักเรียนจะบอกว่า</w:t>
      </w:r>
    </w:p>
    <w:p>
      <w:pPr>
        <w:pStyle w:val="BodyText"/>
      </w:pPr>
      <w:r>
        <w:t xml:space="preserve">(นักเรียน) ช่วยด้วย</w:t>
      </w:r>
    </w:p>
    <w:p>
      <w:pPr>
        <w:pStyle w:val="BodyText"/>
      </w:pPr>
      <w:r>
        <w:t xml:space="preserve">(คุณครูนิสาชล) ช่วยด้วย มีขโมยมาขโมยของบ้านฉัน นักเรียนจะแสดงความดีใจไม่ได้นะคะ มีขโมยมาขโมยของบ้านฉันไม่ได้ ประโยคสุดท้าย</w:t>
      </w:r>
    </w:p>
    <w:p>
      <w:pPr>
        <w:pStyle w:val="BodyText"/>
      </w:pPr>
      <w:r>
        <w:t xml:space="preserve">(นักเรียน) เย่</w:t>
      </w:r>
    </w:p>
    <w:p>
      <w:pPr>
        <w:pStyle w:val="BodyText"/>
      </w:pPr>
      <w:r>
        <w:t xml:space="preserve">(คุณครูนิสาชล) เย่ ไหนแสดงความดีใจเมื่อนักเรียนสอบภาษาไทยของคุณครูผ่านหน่อย</w:t>
      </w:r>
    </w:p>
    <w:p>
      <w:pPr>
        <w:pStyle w:val="BodyText"/>
      </w:pPr>
      <w:r>
        <w:t xml:space="preserve">(นักเรียน) เย่</w:t>
      </w:r>
    </w:p>
    <w:p>
      <w:pPr>
        <w:pStyle w:val="BodyText"/>
      </w:pPr>
      <w:r>
        <w:t xml:space="preserve">(คุณครูนิสาชล) นะคะ นี่คืออะไร คำเหล่านี้คือคำอุทาน คำอุทานคืออะไรลูก คำที่แสดง</w:t>
      </w:r>
    </w:p>
    <w:p>
      <w:pPr>
        <w:pStyle w:val="BodyText"/>
      </w:pPr>
      <w:r>
        <w:t xml:space="preserve">(นักเรียน) อาการ</w:t>
      </w:r>
    </w:p>
    <w:p>
      <w:pPr>
        <w:pStyle w:val="BodyText"/>
      </w:pPr>
      <w:r>
        <w:t xml:space="preserve">(คุณครูนิสาชล) แสดงความรู้สึก แสดงอาการของเรานั่นเองนะคะ ให้นักเรียนสังเกต ดูนะคะ ให้นักเรียนสังเกตคำอุทานจากแทบประโยค นักเรียนฟังคุณครูด้วยนะ เงียบ ครูให้ทำอะไรเอ่ย</w:t>
      </w:r>
    </w:p>
    <w:p>
      <w:pPr>
        <w:pStyle w:val="BodyText"/>
      </w:pPr>
      <w:r>
        <w:t xml:space="preserve">(นักเรียน) สังเกตคำอุทาน</w:t>
      </w:r>
    </w:p>
    <w:p>
      <w:pPr>
        <w:pStyle w:val="BodyText"/>
      </w:pPr>
      <w:r>
        <w:t xml:space="preserve">(คุณครูนิสาชล) คุณครูให้นักเรียนสังเกตคำอุทานที่อยู่ในประโยคนะคะ ว่าคำอุทานที่อยู่ในประโยคเป็นคำอุทานแสดงความรู้สึกอะไรออกมานะคะ ประโยคที่ 1 อ่านพร้อมกัน 1 2 3</w:t>
      </w:r>
    </w:p>
    <w:p>
      <w:pPr>
        <w:pStyle w:val="BodyText"/>
      </w:pPr>
      <w:r>
        <w:t xml:space="preserve">(นักเรียน) เอ๊ะ แถวนี้มีคนหน้าตาดีกว่าครูอีกหรอ</w:t>
      </w:r>
    </w:p>
    <w:p>
      <w:pPr>
        <w:pStyle w:val="BodyText"/>
      </w:pPr>
      <w:r>
        <w:t xml:space="preserve">(คุณครูนิสาชล) ถูกต้องเลยนะคะ ประโยคนี้ เขาบอกว่า เอ๊ะ แถวนี้มีคนหน้าตาดีกว่าครูอีกหรือ มีไหม</w:t>
      </w:r>
    </w:p>
    <w:p>
      <w:pPr>
        <w:pStyle w:val="BodyText"/>
      </w:pPr>
      <w:r>
        <w:t xml:space="preserve">(นักเรียน) มี</w:t>
      </w:r>
    </w:p>
    <w:p>
      <w:pPr>
        <w:pStyle w:val="BodyText"/>
      </w:pPr>
      <w:r>
        <w:t xml:space="preserve">(คุณครูนิสาชล) อันนี้แสดงความรู้สึกอะไรออกมา</w:t>
      </w:r>
    </w:p>
    <w:p>
      <w:pPr>
        <w:pStyle w:val="BodyText"/>
      </w:pPr>
      <w:r>
        <w:t xml:space="preserve">(นักเรียน) สงสัย</w:t>
      </w:r>
    </w:p>
    <w:p>
      <w:pPr>
        <w:pStyle w:val="BodyText"/>
      </w:pPr>
      <w:r>
        <w:t xml:space="preserve">(คุณครูนิสาชล) สงสัยนะคะ ถูกต้อง ประโยคที่ 2อ่านพร้อมกัน</w:t>
      </w:r>
    </w:p>
    <w:p>
      <w:pPr>
        <w:pStyle w:val="BodyText"/>
      </w:pPr>
      <w:r>
        <w:t xml:space="preserve">(นักเรียน) อ๋อ สูตรลับคิดเลขเร็วเป็นอย่างนี้นี่เอง</w:t>
      </w:r>
    </w:p>
    <w:p>
      <w:pPr>
        <w:pStyle w:val="BodyText"/>
      </w:pPr>
      <w:r>
        <w:t xml:space="preserve">(คุณครูนิสาชล) แสดงความรู้สึกอะไรออกมาเข้าใจนะคะ อ่านพร้อมกัน</w:t>
      </w:r>
    </w:p>
    <w:p>
      <w:pPr>
        <w:pStyle w:val="BodyText"/>
      </w:pPr>
      <w:r>
        <w:t xml:space="preserve">(นักเรียน) ว้าย นึกว่าผีหลอก</w:t>
      </w:r>
    </w:p>
    <w:p>
      <w:pPr>
        <w:pStyle w:val="BodyText"/>
      </w:pPr>
      <w:r>
        <w:t xml:space="preserve">(คุณครูนิสาชล) แสดงความรู้สึกอะไรออกมา ว้าย ตกใจ</w:t>
      </w:r>
    </w:p>
    <w:p>
      <w:pPr>
        <w:pStyle w:val="BodyText"/>
      </w:pPr>
      <w:r>
        <w:t xml:space="preserve">(นักเรียน) อาย</w:t>
      </w:r>
    </w:p>
    <w:p>
      <w:pPr>
        <w:pStyle w:val="BodyText"/>
      </w:pPr>
      <w:r>
        <w:t xml:space="preserve">(คุณครูนิสาชล) อาย อายผี แสดงความรู้สึกอะไรออกมา ตกใจนะคะ ต่อไป</w:t>
      </w:r>
    </w:p>
    <w:p>
      <w:pPr>
        <w:pStyle w:val="BodyText"/>
      </w:pPr>
      <w:r>
        <w:t xml:space="preserve">(นักเรียน) อุ๊ย</w:t>
      </w:r>
    </w:p>
    <w:p>
      <w:pPr>
        <w:pStyle w:val="BodyText"/>
      </w:pPr>
      <w:r>
        <w:t xml:space="preserve">(คุณครูนิสาชล) อุอุ๊ย เข็มตำมือจนได้ แสดงความรู้สึกอะไร ตกใจ อุ๊ย ต่อไป ประโยคต่อไป</w:t>
      </w:r>
    </w:p>
    <w:p>
      <w:pPr>
        <w:pStyle w:val="BodyText"/>
      </w:pPr>
      <w:r>
        <w:t xml:space="preserve">(นักเรียน) เฮ้ พวกเราอยู่นี่</w:t>
      </w:r>
    </w:p>
    <w:p>
      <w:pPr>
        <w:pStyle w:val="BodyText"/>
      </w:pPr>
      <w:r>
        <w:t xml:space="preserve">(คุณครูนิสาชล) เฮ้ ญาญ่าพวกเรา</w:t>
      </w:r>
    </w:p>
    <w:p>
      <w:pPr>
        <w:pStyle w:val="BodyText"/>
      </w:pPr>
      <w:r>
        <w:t xml:space="preserve">(คุณครูนิสาชล) แสดงความรู้สึก เฮ้ แสดงความรู้สึกอะแสดงความรู้สึกอะไรอีก ทักทาย แหม กินพิซซ่าไม่เรียกกันเลยนะ แสดงความรู้สึกอะไร น้อยใจได้ไหม</w:t>
      </w:r>
    </w:p>
    <w:p>
      <w:pPr>
        <w:pStyle w:val="BodyText"/>
      </w:pPr>
      <w:r>
        <w:t xml:space="preserve">(นักเรียน) ได้</w:t>
      </w:r>
    </w:p>
    <w:p>
      <w:pPr>
        <w:pStyle w:val="BodyText"/>
      </w:pPr>
      <w:r>
        <w:t xml:space="preserve">(คุณครูนิสาชล) ได้นะคะ นี่คือคำอุทานของเรานั่นเอง ให้นักเรียนศึกษาใบความรู้เรื่องคำอุทานนะคะ เดี๋ยวให้นักเรียนไปรับใบความรุ้ทีคุณครูวิชุดา ก่อนที่เราจะเรียนนะคะ ให้นักเรียนศึกษาใบความรู้ด้วยตัวเองนะคะ ก่อน 5 นาที ให้นักเรียนศึกษาใบความรู้ด้วยตัวเองก่อน 5 นาที ก่อนเรียนนะคะ เดี๋ยวคุณครูมีคำถามถามนักเรียน เริ่ม ให้ใช้สมาธินะคะ ให้ศึกษา ว่าคำอุทานคืออะไร คำอุทานมีกี่ชนิดนะคะ และหน้าที่ของคำอุทาน ศึกษาใบความรู้ด้วยตัวเองนะคะ นักเรียนใช้สมาธินะคะ ศึกษาความหมายของคำอุท่านนะคะ แล้วก็คำอุทานมีทั้งหมดกี่ชนิด มีอะไรบ้างนะคะ คำอุทานเป็นเรื่องที่ง่าย ๆ นะคะ ครูคิดว่านักเรียนน่าจะเข้าใจ ถ้านักเรียนศึกษาใบความรู้เรียบร้อยแล้วให้นักเรียนหันหน้ามาหาคุณครูได้เลยนะคะ เดี๋ยวคุณครูมีคำถามจะถามนักเรียน หมดเวลา 5 นาทีนะคะ ให้นักเรียนหันหน้ามาหาคุณครูนะคะ นักเรียนักเรียนศึกษาใบความรู้เรียบร้อยแล้วหรือยัง หันหน้ามาหาคุณครูนะคะ คุณครูมีคำถามจะถามนักเรียน หันหน้ามา นักเรียนไม่คุยกันนะคะ หันหน้ามา คำถามที่ 1 นะคะ ถามว่าคำอุทานคืออะไรนะคะ</w:t>
      </w:r>
    </w:p>
    <w:p>
      <w:pPr>
        <w:pStyle w:val="BodyText"/>
      </w:pPr>
      <w:r>
        <w:t xml:space="preserve">(นักเรียน) คำที่แสดงอารมณ์ของผู</w:t>
      </w:r>
    </w:p>
    <w:p>
      <w:pPr>
        <w:pStyle w:val="BodyText"/>
      </w:pPr>
      <w:r>
        <w:t xml:space="preserve">(คุณครูนิสาชล) คำที่แสดงอารมณ์ของใคร ของผู้พูดในขณะที่พูดใช่ไหม</w:t>
      </w:r>
    </w:p>
    <w:p>
      <w:pPr>
        <w:pStyle w:val="BodyText"/>
      </w:pPr>
      <w:r>
        <w:t xml:space="preserve">(นักเรียน) ตกใจ, เสียใจ, ประหลาดใจ</w:t>
      </w:r>
    </w:p>
    <w:p>
      <w:pPr>
        <w:pStyle w:val="BodyText"/>
      </w:pPr>
      <w:r>
        <w:t xml:space="preserve">(คุณครูนิสาชล) คำถามที่ 2 คำอุทานมีทั้งหมดกี่ประเภท</w:t>
      </w:r>
    </w:p>
    <w:p>
      <w:pPr>
        <w:pStyle w:val="BodyText"/>
      </w:pPr>
      <w:r>
        <w:t xml:space="preserve">(นักเรียน) 2 ประเภท</w:t>
      </w:r>
    </w:p>
    <w:p>
      <w:pPr>
        <w:pStyle w:val="BodyText"/>
      </w:pPr>
      <w:r>
        <w:t xml:space="preserve">(คุณครูนิสาชล) 2 ประเภทมีอะไรบ้าง</w:t>
      </w:r>
    </w:p>
    <w:p>
      <w:pPr>
        <w:pStyle w:val="BodyText"/>
      </w:pPr>
      <w:r>
        <w:t xml:space="preserve">(นักเรียน) คำอุทานบอกอากับอุทานเสริมบท</w:t>
      </w:r>
    </w:p>
    <w:p>
      <w:pPr>
        <w:pStyle w:val="BodyText"/>
      </w:pPr>
      <w:r>
        <w:t xml:space="preserve">(คุณครูนิสาชล) ประเภทที่ 1 คือ</w:t>
      </w:r>
    </w:p>
    <w:p>
      <w:pPr>
        <w:pStyle w:val="BodyText"/>
      </w:pPr>
      <w:r>
        <w:t xml:space="preserve">(นักเรียน) คำอุทานบอกอาการ</w:t>
      </w:r>
    </w:p>
    <w:p>
      <w:pPr>
        <w:pStyle w:val="BodyText"/>
      </w:pPr>
      <w:r>
        <w:t xml:space="preserve">(คุณครูนิสาชล) คำอุทานบอกอาการนะคะ 2. คือ</w:t>
      </w:r>
    </w:p>
    <w:p>
      <w:pPr>
        <w:pStyle w:val="BodyText"/>
      </w:pPr>
      <w:r>
        <w:t xml:space="preserve">(นักเรียน) คำอุทานเสริมบท</w:t>
      </w:r>
    </w:p>
    <w:p>
      <w:pPr>
        <w:pStyle w:val="BodyText"/>
      </w:pPr>
      <w:r>
        <w:t xml:space="preserve">(คุณครูนิสาชล) คำอุทานเสริมบทนะคะ คำอุทานหมายถึงนะคะ คำอุทานหมายถึงอะไร คำอุทานหมายถึงคำที่แสดงอารมณ์ของผู้พูดนะคะ คำที่แสดงอารมณ์ของผู้พูดเมื่อผู้พูดนี่นี่ แสดงความรู้สึกอะไรออกมาบ้าง อาจจะเป็นอาการดีใจใช่ไหมคะ ดีใจ ตกใจ หรือกำลังเสียใจ ประหลาดใจนะคะ มีอะไรอีกไหมสงสัยได้ไหมคะ มีอะไรอีกลูก เข้าใจ มีอะไรอีก แสดงความรู้สึกอะไรออกมาอีก เรียกร้อง นักเรียนบอกว่าเรียกร้อง มีอะไรอีกไหมคะ คำอุทาน ก็คือแสดงอารมณ์ของผู้พูดนั่นเองนะคะ ไม่ว่าจะตกใจ ดีใจ เสียงใจ ประหลาดใจนะคะ หรือใช้เป็นคำเสริมคำพูดเช่น คำว่า</w:t>
      </w:r>
      <w:r>
        <w:t xml:space="preserve"> </w:t>
      </w:r>
      <w:r>
        <w:t xml:space="preserve">“</w:t>
      </w:r>
      <w:r>
        <w:t xml:space="preserve">อุ๊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อ๊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้าย</w:t>
      </w:r>
      <w:r>
        <w:t xml:space="preserve">”</w:t>
      </w:r>
      <w:r>
        <w:t xml:space="preserve">, โถ่ อนิจจา อ๋อ ต้นนะคะ ประโยคที่ 1 บอกว่า… บอกว่า บอกว่าอะไร</w:t>
      </w:r>
    </w:p>
    <w:p>
      <w:pPr>
        <w:pStyle w:val="BodyText"/>
      </w:pPr>
      <w:r>
        <w:t xml:space="preserve">(นักเรียน) เฮ่อ ค่อยยังชั่วที่เขาปลอดภัย</w:t>
      </w:r>
    </w:p>
    <w:p>
      <w:pPr>
        <w:pStyle w:val="BodyText"/>
      </w:pPr>
      <w:r>
        <w:t xml:space="preserve">(คุณครูนิสาชล)ที่</w:t>
      </w:r>
    </w:p>
    <w:p>
      <w:pPr>
        <w:pStyle w:val="BodyText"/>
      </w:pPr>
      <w:r>
        <w:t xml:space="preserve">(นักเรียน) เขาปลอดภัย</w:t>
      </w:r>
    </w:p>
    <w:p>
      <w:pPr>
        <w:pStyle w:val="BodyText"/>
      </w:pPr>
      <w:r>
        <w:t xml:space="preserve">(คุณครูนิสาชล) แสดงความรู้สึกอะไรนี่</w:t>
      </w:r>
    </w:p>
    <w:p>
      <w:pPr>
        <w:pStyle w:val="BodyText"/>
      </w:pPr>
      <w:r>
        <w:t xml:space="preserve">(นักเรียนหญิง) โล่งอก</w:t>
      </w:r>
    </w:p>
    <w:p>
      <w:pPr>
        <w:pStyle w:val="BodyText"/>
      </w:pPr>
      <w:r>
        <w:t xml:space="preserve">(คุณครูนิสาชล) โล่งอกโล่งใจใช่ไหมคะ ประโยคที่ 2 อ่านพร้อมกันหน่อยเร็ว</w:t>
      </w:r>
    </w:p>
    <w:p>
      <w:pPr>
        <w:pStyle w:val="BodyText"/>
      </w:pPr>
      <w:r>
        <w:t xml:space="preserve">(นักเรียน) อ๋อ สูตรลับคิดเลขเร็วเป็นอย่างนี้นี่เอง</w:t>
      </w:r>
    </w:p>
    <w:p>
      <w:pPr>
        <w:pStyle w:val="BodyText"/>
      </w:pPr>
      <w:r>
        <w:t xml:space="preserve">(คุณครูนิสาชล) นะคะ แสดงความรู้สึกอะไรออกมา</w:t>
      </w:r>
    </w:p>
    <w:p>
      <w:pPr>
        <w:pStyle w:val="BodyText"/>
      </w:pPr>
      <w:r>
        <w:t xml:space="preserve">(คุณครูนิสาชล) เข้าใจนะคะ นี่คือลักษณะของคำอุทานนะคะ ทีนี้ต่อไปชนิดของคำอุทานนะคะ คำอุทานแบ่งออกเป็น 2 ชนิดมีอะไรบ้าง ชนิดที่ 1 คือ คำอุทานที่บอกอาการนะคะ คำอุทานที่บอกอาการ ก็คือคำที่แสดงอารมณ์และความรู้สึกของผู้พูดนั่นเอง เวลาเขียนนี่เราจะมีเครื่องหมายอะไรอยู่นักเรียน เครื่องหมายอะไรคะ</w:t>
      </w:r>
    </w:p>
    <w:p>
      <w:pPr>
        <w:pStyle w:val="BodyText"/>
      </w:pPr>
      <w:r>
        <w:t xml:space="preserve">(นักเรียน) เครื่องหมายอัศเจรียหรือนักเรียนชอบพูดว่าเครื่องหมายตกใจนะคะ ชื่อของเขาชื่อว่า เครื่องหมาย</w:t>
      </w:r>
      <w:r>
        <w:t xml:space="preserve"> </w:t>
      </w:r>
      <w:r>
        <w:t xml:space="preserve">“</w:t>
      </w:r>
      <w:r>
        <w:t xml:space="preserve">อัศเจรีย์</w:t>
      </w:r>
      <w:r>
        <w:t xml:space="preserve">”</w:t>
      </w:r>
      <w:r>
        <w:t xml:space="preserve"> </w:t>
      </w:r>
      <w:r>
        <w:t xml:space="preserve">กำกับไว้หลังคำคำนั้นนะคะ เช่น คำว่า วุ้ย ว้าย เห็นไหมคะ ก็จะมีเครื่องหมายอัศเจรีย์ นะคะ คำว่า</w:t>
      </w:r>
      <w:r>
        <w:t xml:space="preserve"> </w:t>
      </w:r>
      <w:r>
        <w:t xml:space="preserve">“</w:t>
      </w:r>
      <w:r>
        <w:t xml:space="preserve">ตกใจ</w:t>
      </w:r>
      <w:r>
        <w:t xml:space="preserve">”</w:t>
      </w:r>
      <w:r>
        <w:t xml:space="preserve"> </w:t>
      </w:r>
      <w:r>
        <w:t xml:space="preserve">เวลาเราตกใจใช้คำอุทานว่าอะไรบ้าง ตกใจ ตกใจนักเรียนตกใจ มีคำว่าอะไรบ้าง วุ้ย ว้าย แหม ตายจริง นะคะ ประหลาดใจ ประหลาดใช้คำอะไรเอ๊ะ ใช่ไหม รับรู้แล้วก็เข้าใจ</w:t>
      </w:r>
    </w:p>
    <w:p>
      <w:pPr>
        <w:pStyle w:val="BodyText"/>
      </w:pPr>
      <w:r>
        <w:t xml:space="preserve">(นักเรียน) เออ อ้อ</w:t>
      </w:r>
    </w:p>
    <w:p>
      <w:pPr>
        <w:pStyle w:val="BodyText"/>
      </w:pPr>
      <w:r>
        <w:t xml:space="preserve">(คุณครูนิสาชล) แล้วก็</w:t>
      </w:r>
    </w:p>
    <w:p>
      <w:pPr>
        <w:pStyle w:val="BodyText"/>
      </w:pPr>
      <w:r>
        <w:t xml:space="preserve">(นักเรียน) อ๋อ</w:t>
      </w:r>
    </w:p>
    <w:p>
      <w:pPr>
        <w:pStyle w:val="BodyText"/>
      </w:pPr>
      <w:r>
        <w:t xml:space="preserve">(คุณครูนิสาชล) อ๋อ เห็นไหม ถ้านักเรียนเข้าใจนะ ถ้านักเรียนรับรู้และเข้าใจ นักเรียนใช้คำ่าอะไร อ๋อ เข้าใจแล้ว อ๋อมันเป็นแบบนี้นี่เอง อ้า เข้าใจแล้วนะคะ โอเค รับรู้นะคะ เจ็บปวด เวลาที่นักเรียนเจ็บปวด่นักเรียนแสดงความรู้สึกอะไรออกมา อุ๊ย โอ๊ย โอย อุ้ย ได้ไหม อุ้ยแมลงกัดเท้าได้ไหม ได้ไหม ต่อสงสารแล้วก็เห็นใจล่ะ ใช้คำว่าอะไร ใช้คำว่าอะไรได้บ้าง คำที่ 1 คำว่า</w:t>
      </w:r>
    </w:p>
    <w:p>
      <w:pPr>
        <w:pStyle w:val="BodyText"/>
      </w:pPr>
      <w:r>
        <w:t xml:space="preserve">(นักเรียน) โธ่ โถ พุทโธ่ อนิมีคำว่าอะไรอีก สงสาร เห็นใจ</w:t>
      </w:r>
    </w:p>
    <w:p>
      <w:pPr>
        <w:pStyle w:val="BodyText"/>
      </w:pPr>
      <w:r>
        <w:t xml:space="preserve">(นักเรียน) ไม่น่าเลย</w:t>
      </w:r>
    </w:p>
    <w:p>
      <w:pPr>
        <w:pStyle w:val="BodyText"/>
      </w:pPr>
      <w:r>
        <w:t xml:space="preserve">(คุณครูนิสาชล) ไม่น่าเลย มีอะไรอีกไหม ต่อไป ร้องเรียก ร้องเรียก</w:t>
      </w:r>
    </w:p>
    <w:p>
      <w:pPr>
        <w:pStyle w:val="BodyText"/>
      </w:pPr>
      <w:r>
        <w:t xml:space="preserve">(นักเรียน) เฮ้ย เฮ้</w:t>
      </w:r>
    </w:p>
    <w:p>
      <w:pPr>
        <w:pStyle w:val="BodyText"/>
      </w:pPr>
      <w:r>
        <w:t xml:space="preserve">(คุณครูนิสาชล) เฮ้ ทักทายไหม นี่ เดี๋ยวก่อน ๆ นี่คือการทักทายเรียกร้องของนักเรียนนะคะ รู้โล่งใจ</w:t>
      </w:r>
    </w:p>
    <w:p>
      <w:pPr>
        <w:pStyle w:val="BodyText"/>
      </w:pPr>
      <w:r>
        <w:t xml:space="preserve">(นักเรียน) เฮ้อ</w:t>
      </w:r>
    </w:p>
    <w:p>
      <w:pPr>
        <w:pStyle w:val="BodyText"/>
      </w:pPr>
      <w:r>
        <w:t xml:space="preserve">(คุณครูนิสาชล) เหมือนนักเรียนรู้สึกเบื่อหน่าย โกรธเคือง</w:t>
      </w:r>
    </w:p>
    <w:p>
      <w:pPr>
        <w:pStyle w:val="BodyText"/>
      </w:pPr>
      <w:r>
        <w:t xml:space="preserve">(นักเรียน) ชิชะ</w:t>
      </w:r>
    </w:p>
    <w:p>
      <w:pPr>
        <w:pStyle w:val="BodyText"/>
      </w:pPr>
      <w:r>
        <w:t xml:space="preserve">(คุณครูนิสาชล) ชิชะ ถ้านักเรียนโกรธเคือง นักเรียนใช้คำว่าอะไรอีก</w:t>
      </w:r>
    </w:p>
    <w:p>
      <w:pPr>
        <w:pStyle w:val="BodyText"/>
      </w:pPr>
      <w:r>
        <w:t xml:space="preserve">(นักเรียน) เชอะ</w:t>
      </w:r>
    </w:p>
    <w:p>
      <w:pPr>
        <w:pStyle w:val="BodyText"/>
      </w:pPr>
      <w:r>
        <w:t xml:space="preserve">(คุณครูนิสาชล) เชอะ</w:t>
      </w:r>
    </w:p>
    <w:p>
      <w:pPr>
        <w:pStyle w:val="BodyText"/>
      </w:pPr>
      <w:r>
        <w:t xml:space="preserve">(นักเรียน) ชิ</w:t>
      </w:r>
    </w:p>
    <w:p>
      <w:pPr>
        <w:pStyle w:val="BodyText"/>
      </w:pPr>
      <w:r>
        <w:t xml:space="preserve">(คุณครูนิสาชล) ชิ มีอะไรอีกเร็วที่เรารู้สึกว่าเราไม่พอใจ มีคำว่าอะไรลูก เวลาที่เราไม่พอใจ เมื่อเราอุทานออกมา เห้ย ได้ไหมนะคะ ต่อไปชนิดที่ 2 บ้างนะคะ ชนิดที่ 2 คำออุทานเสริมบทนะคะ คำอุทานเสริมบทนี่ จะไม่ใส่เครื่องหมายอะไรคะ</w:t>
      </w:r>
    </w:p>
    <w:p>
      <w:pPr>
        <w:pStyle w:val="BodyText"/>
      </w:pPr>
      <w:r>
        <w:t xml:space="preserve">(นักเรียน) อัศเจรีย์</w:t>
      </w:r>
    </w:p>
    <w:p>
      <w:pPr>
        <w:pStyle w:val="BodyText"/>
      </w:pPr>
      <w:r>
        <w:t xml:space="preserve">(คุณครูนิสาชล) ไมาเครื่องหมายอัศเจรีย์ข้างท้ายนะคะ คล้องจองกันนะคะ ถ่วงเสียงของคำ หรือใช้เป็นคำสร้อยในคำประพันธ์บางชนิด นักเรียนเคยได้ยินไหม เคยไหม อย่างเช่นบทประพันธ์บทไหน เคย มีนะคะ มีอยู่ในบทประพันธ์นะคะ ทีนี้มีข้อย่อยด้วย ข้อย่อยของอุปทานเสริมบท คำที่กล่าวเสริมขึ้นเพื่อให้ เสริมขึ้นเพื่อทำไม ให้คล้องจองนะคะ หรือมีความหมายในการพูดที่ดีขึ้น อย่างเช่นอะไรบ้าง เช่น คำว่า หนังหา เวลานักเรียนกลับบ้านทำไมไม่กินข้าวปลาอาหาร น้องสงให้เรียบร้อย เห็นหรือเปล่านะคะ นี่คือคำอุทานเสริมบท เสริมบททำไม ให้เกิดความคล้องจอง กระปงกระเป๋าทำไมไม่เก็บให้เรียบร้อย เคยไหมคะ</w:t>
      </w:r>
    </w:p>
    <w:p>
      <w:pPr>
        <w:pStyle w:val="BodyText"/>
      </w:pPr>
      <w:r>
        <w:t xml:space="preserve">(นักเรียน) เคย</w:t>
      </w:r>
    </w:p>
    <w:p>
      <w:pPr>
        <w:pStyle w:val="BodyText"/>
      </w:pPr>
      <w:r>
        <w:t xml:space="preserve">(คุณครูนิสาชล) เคยนะคะ มีคำว่าอะไรบ้าง หนังสือหนังหา เห็นไหมคะ ลืมหูลืมตา กางกุ้งกางเกง มีอะไรอีกที่นักเรียนเคยได้ยิน ได้ มีอะไรอีกเร็ว วัดวา รถราเห็นไหม ผู้หลักผู้ใหญ่ หัวหลักหัวตอ</w:t>
      </w:r>
    </w:p>
    <w:p>
      <w:pPr>
        <w:pStyle w:val="BodyText"/>
      </w:pPr>
      <w:r>
        <w:t xml:space="preserve">(นักเรียนชาย) น้ำท่าไม่อาบ</w:t>
      </w:r>
    </w:p>
    <w:p>
      <w:pPr>
        <w:pStyle w:val="BodyText"/>
      </w:pPr>
      <w:r>
        <w:t xml:space="preserve">(คุณครูนิสาชล) อะไรอีกลูก กางกุ้งกางเกงทำไมไม่แต่งให้เรียบร้อย เห็นไหมคะ นี่คือคำอุทานเสริมบท เสริมเพื่ออะไรนักเรียน</w:t>
      </w:r>
    </w:p>
    <w:p>
      <w:pPr>
        <w:pStyle w:val="BodyText"/>
      </w:pPr>
      <w:r>
        <w:t xml:space="preserve">(นักเรียน) น้ำดงน้ำดื่ม</w:t>
      </w:r>
    </w:p>
    <w:p>
      <w:pPr>
        <w:pStyle w:val="BodyText"/>
      </w:pPr>
      <w:r>
        <w:t xml:space="preserve">(คุณครูนิสาชล) เสริมเพื่ออะไร เสริมขึ้นเพื่อให้มีความคล้องจองกันนะคะ ต่อไปดูตัวอย่างนะคะ ดูตัวอย่าง อ่านพร้อมกัน 1 2 3</w:t>
      </w:r>
    </w:p>
    <w:p>
      <w:pPr>
        <w:pStyle w:val="BodyText"/>
      </w:pPr>
      <w:r>
        <w:t xml:space="preserve">(นักเรียน) ทำเสร็จเสียทีจะได้หมดเรื่องหมดราวกันไป เมื่อไรเธอจะหางงหางานทำเสียที เสียที เธอเห็นฉันเป็นหัวหลักหัวตอหรืออย่างไร</w:t>
      </w:r>
    </w:p>
    <w:p>
      <w:pPr>
        <w:pStyle w:val="BodyText"/>
      </w:pPr>
      <w:r>
        <w:t xml:space="preserve">(คุณครูนิสาชล) มีคำอุทานคล้องจองอยู่กี่คำ</w:t>
      </w:r>
    </w:p>
    <w:p>
      <w:pPr>
        <w:pStyle w:val="BodyText"/>
      </w:pPr>
      <w:r>
        <w:t xml:space="preserve">(นักเรียน) 3</w:t>
      </w:r>
    </w:p>
    <w:p>
      <w:pPr>
        <w:pStyle w:val="BodyText"/>
      </w:pPr>
      <w:r>
        <w:t xml:space="preserve">(คุณครูนิสาชล) 3 คำมีคำว่า</w:t>
      </w:r>
      <w:r>
        <w:t xml:space="preserve"> </w:t>
      </w:r>
      <w:r>
        <w:t xml:space="preserve">“</w:t>
      </w:r>
      <w:r>
        <w:t xml:space="preserve">หมดราว</w:t>
      </w:r>
      <w:r>
        <w:t xml:space="preserve">”</w:t>
      </w:r>
      <w:r>
        <w:t xml:space="preserve">, หางง ถ้านักเรียนดูแบบนี้ก็ได้ หมดเรื่องหมดราว หางงหางาน หัวหลักหัวตอนะคะ นี่คือคำอุทานเสริมบท เสริมเพื่อให้เกิดความคล้องจองนะคะ ต่อไปข้อที่ 2 นะคะ ข้อที่ 2 คำที่แทรกลงในระหว่างคำประพันธ์ ในคำประพันธ์ก็มีคำอุทานอยู่นะคะ เพื่อให้เกิดความสละสลวยและให้คำครบถ้วนตามต้องการในบทประพันธ์ คุณครูเคยท่องบทหนึ่งให้นักเรียนฟังเป็นประจำ จำได้ไหม</w:t>
      </w:r>
    </w:p>
    <w:p>
      <w:pPr>
        <w:pStyle w:val="BodyText"/>
      </w:pPr>
      <w:r>
        <w:t xml:space="preserve">(นักเรียน) โคลงลงเรือ</w:t>
      </w:r>
    </w:p>
    <w:p>
      <w:pPr>
        <w:pStyle w:val="BodyText"/>
      </w:pPr>
      <w:r>
        <w:t xml:space="preserve">(คุณครูนิสาชล) โคลงสี่สุภาพ เสียงลือเสียงเล่าอ้าง อันใดพี่เอย เสียงย่อนยอยศใดทั่วหล้า สองเขือพี่หลับไหล ลืมตื่นฤพี่ เองอ้า อย่าได้ถามเผือ นี่ก็มีคำอุทานเสริมอยู่นะคะ อุทานชนิดนี้ใช้เฉพาะคำประพันธ์นะคะ ไม่นำมาใช้ในการพูดนะคะ ส่วนใหญ่จะปรากฏอยู่ที่ไหนลูก อยู่ที่ไหนคะ เช่นคำว่าอะไรบ้าง เช่นคำว่า</w:t>
      </w:r>
      <w:r>
        <w:t xml:space="preserve"> </w:t>
      </w:r>
      <w:r>
        <w:t xml:space="preserve">“</w:t>
      </w:r>
      <w:r>
        <w:t xml:space="preserve">แล</w:t>
      </w:r>
      <w:r>
        <w:t xml:space="preserve">”</w:t>
      </w:r>
      <w:r>
        <w:t xml:space="preserve"> </w:t>
      </w:r>
      <w:r>
        <w:t xml:space="preserve">นา ฤๅ นะคะ จะอยู่ในคำประพันธ์นะคะ อ่านพร้อมกัน 1 2 3</w:t>
      </w:r>
    </w:p>
    <w:p>
      <w:pPr>
        <w:pStyle w:val="BodyText"/>
      </w:pPr>
      <w:r>
        <w:t xml:space="preserve">(นักเรียน) เสียงเพลงไพเราะครื้น คลอซอ พ่อฮา รักศักดิ์สงวนสัจธรรม เทิดเกียรติ พ่อเฮย</w:t>
      </w:r>
    </w:p>
    <w:p>
      <w:pPr>
        <w:pStyle w:val="BodyText"/>
      </w:pPr>
      <w:r>
        <w:t xml:space="preserve">(คุณครูนิสาชล) นะคะ นี่คือคำประพันธ์เสริมบทนะคะ จะปรากฏอยู่ในคำประพันธ์นะคะ ต่อไปเรามาดูหน้าที่ของคำอุทานกันบ้างนะคะ คำอุทานมีหน้าที่อะไรบ้างนักเรียน</w:t>
      </w:r>
    </w:p>
    <w:p>
      <w:pPr>
        <w:pStyle w:val="BodyText"/>
      </w:pPr>
      <w:r>
        <w:t xml:space="preserve">(นักเรียน) … อะไรนะ</w:t>
      </w:r>
    </w:p>
    <w:p>
      <w:pPr>
        <w:pStyle w:val="BodyText"/>
      </w:pPr>
      <w:r>
        <w:t xml:space="preserve">(นักเรียน) แสดงอาการ</w:t>
      </w:r>
    </w:p>
    <w:p>
      <w:pPr>
        <w:pStyle w:val="BodyText"/>
      </w:pPr>
      <w:r>
        <w:t xml:space="preserve">(คุณครูนิสาชล) แสดงความรู้สึกของผู้พูด แล้วก็แสดงอะไรอีก ทำหน้าที่อะไรอีก เพิ่มน้ำหนักของคำ แล้วก็ประกอบข้อความ ทีนี้เรามาดูนะคะ ตั้งแต่หน้าที่ที่ 1 นะคะ หน้าที่ที่ 1 ทำหน้าที่แสดงความรู้สึกของผู้พูดตอนนี้ครูกำลังรู้สึกโกรธ ตอนนี้ครูกำลังรู้สึกไม่พอใจแล้วที่นักเรียนไม่ฟังคุณครู ครูจะทอยนะคะ นักเรียนฟังคุณครูด้วยนะคะ ข้อที่ 1 นะคะ ทำหน้าที่แสดงความรู้สึกของผู้พูดนะคะ มีอะไรบ้าง ตายจริง ฉันลืมเอากระเป๋าสตางค์มา ได้ไหม ข้อที่ 2 ข้อที่ 2 ว่าอย่างไร</w:t>
      </w:r>
    </w:p>
    <w:p>
      <w:pPr>
        <w:pStyle w:val="BodyText"/>
      </w:pPr>
      <w:r>
        <w:t xml:space="preserve">(นักเรียน) โธ่</w:t>
      </w:r>
    </w:p>
    <w:p>
      <w:pPr>
        <w:pStyle w:val="BodyText"/>
      </w:pPr>
      <w:r>
        <w:t xml:space="preserve">(คุณครูนิสาชล) โธ่ เธอคงจะหนาวมาก มาล่ะสิ เอ๊ะ เอ๊ะ ทำไม เอ๊ะ ใครกันที่นำดอกไม้มาวางที่โต๊ะของฉัน อันนี้แสดงความรู้สึกอะไรออกมา แสดงความรู้สึกอะไรออกมา สงสัยนะคะ ต่อไป ข้อที่ 2 ทำหน้าที่อะไรลูก เพิ่มน้ำหนักของคำนะคะ นั่นก็คือคำอุทานเสริเสริมเพื่อ</w:t>
      </w:r>
    </w:p>
    <w:p>
      <w:pPr>
        <w:pStyle w:val="BodyText"/>
      </w:pPr>
      <w:r>
        <w:t xml:space="preserve">(นักเรียน) ให้คล้องจองกัน</w:t>
      </w:r>
    </w:p>
    <w:p>
      <w:pPr>
        <w:pStyle w:val="BodyText"/>
      </w:pPr>
      <w:r>
        <w:t xml:space="preserve">(คุณครูนิสาชล) เสริมเพื่อให้คล้องจองกันนะคะ มีความหมายไหม มีความหมายไหมคะ ไม่มีความหมายนะคะ ทำเสร็จเสียทีจะได้หมดเรื่องหมดราวกันไป ข้อที่ 2 ข้อที่ 2 ว่าอย่างไร เมื่อไร…</w:t>
      </w:r>
    </w:p>
    <w:p>
      <w:pPr>
        <w:pStyle w:val="BodyText"/>
      </w:pPr>
      <w:r>
        <w:t xml:space="preserve">(คุณครูนิสาชล) เมื่อไรเธอจะหางงหางานทำเสียททำเสียที ข้อที่ 3 ล่ะ</w:t>
      </w:r>
    </w:p>
    <w:p>
      <w:pPr>
        <w:pStyle w:val="BodyText"/>
      </w:pPr>
      <w:r>
        <w:t xml:space="preserve">(นักเรียน) เธอเห็นฉันเป็นหัวหลักหัวตอหรือยอ่</w:t>
      </w:r>
    </w:p>
    <w:p>
      <w:pPr>
        <w:pStyle w:val="BodyText"/>
      </w:pPr>
      <w:r>
        <w:t xml:space="preserve">(คุณครูนิสาชล) เธอเห็นฉันเป็นหัวหลักหัวตออย่างไร เห็นไหมคะ อาจจะไม่มีความหมายนะคะ เสริมขึ้นเพื่อให้เกิดความคล้องจองกันเท่านั้น ต่อไปสุดท้ายทำหน้าที่</w:t>
      </w:r>
    </w:p>
    <w:p>
      <w:pPr>
        <w:pStyle w:val="BodyText"/>
      </w:pPr>
      <w:r>
        <w:t xml:space="preserve">(นักเรียน) ประกอบข้อความ</w:t>
      </w:r>
    </w:p>
    <w:p>
      <w:pPr>
        <w:pStyle w:val="BodyText"/>
      </w:pPr>
      <w:r>
        <w:t xml:space="preserve">(คุณครูนิสาชล) ประกอบข้อความเช่น</w:t>
      </w:r>
    </w:p>
    <w:p>
      <w:pPr>
        <w:pStyle w:val="BodyText"/>
      </w:pPr>
      <w:r>
        <w:t xml:space="preserve">(นักเรียน) แมวเอ๋ยแมวเหมียว</w:t>
      </w:r>
    </w:p>
    <w:p>
      <w:pPr>
        <w:pStyle w:val="BodyText"/>
      </w:pPr>
      <w:r>
        <w:t xml:space="preserve">(คุณครูนิสาชล) ข้อที่ 2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ข้อที่ 3</w:t>
      </w:r>
    </w:p>
    <w:p>
      <w:pPr>
        <w:pStyle w:val="BodyText"/>
      </w:pPr>
      <w:r>
        <w:t xml:space="preserve">(นักเรียน) กอ เอ๋ย กอไก่</w:t>
      </w:r>
    </w:p>
    <w:p>
      <w:pPr>
        <w:pStyle w:val="BodyText"/>
      </w:pPr>
      <w:r>
        <w:t xml:space="preserve">(คุณครูนิสาชล) ไหนใครยังไม่เข้าใจเรื่องคำอุทานบ้างยกมือ นักเรียนครูถามนักเรียนนะคะ ถามว่าไหนใครยังไม่เข้าใจเรื่องคำอุทานบ้าง ยกมือ เข้าใจแล้วนะ ถ้านักเรียนเข้าใจ เดี๋ยวเรามาทำกิจกรรมกันให้นักเรียนทั้งหมดยืน ลุกขึ้นยืน นักเรียนปลายทางด้วยนะคะ ลุกขึ้นยืนก่อนนะคะ ให้นักเรียนหันหน้า… ให้นักเรียนหันหน้าหาเพื่อนนะคะ หันหน้าหาเพื่อนภายในกลุ่มของตัวเองนะคะ ครูไม่ได้ให้ชกกันนะคะ ให้นักเรียนหันหน้าเข้าหาเพื่อนที่อยู่ตรงข้ามของเรานะคะ ให้นักเรียน… นักเรียนฟังคุณครู นักเรียนฟังคุณครูนะคะ ให้นักเรียนแบ่งกลุ่มเล่นเกม อุทานกันหน่อยนะคะ โดยผลัดกันคิดข้อความ คำสั่งของคุณครู ก็คือให้นักเรียนคิดข้อความขึ้นมาและให้เพื่อนที่อยู่ฝั่งตรงข้าให้เรานะคะ เข้าใจไหม</w:t>
      </w:r>
    </w:p>
    <w:p>
      <w:pPr>
        <w:pStyle w:val="BodyText"/>
      </w:pPr>
      <w:r>
        <w:t xml:space="preserve">(นักเรียนหญิง) กี่คำ</w:t>
      </w:r>
    </w:p>
    <w:p>
      <w:pPr>
        <w:pStyle w:val="BodyText"/>
      </w:pPr>
      <w:r>
        <w:t xml:space="preserve">(คุณครูนิสาชล) อะไรนะคะ ให้พูดถึงมาหลาย ๆ ประโยคนะคะ ไม่นับจำนวน ให้นักเรียนพูดขึ้นมาเลย แล้วให้เพื่อนใส่ข้อความให้ถูกต้องนะคะ โดยสลับกัน ตัวอย่างเช่น ครูบอกว่า ครูนิสาชลกับครูวิชุดานะคะ ครูนิสาชลจังเลย ครูวิชุดาก็จะบอกว่า โอ๊ย หิวข้าวจังเลย นัคำอุทานของเพื่อนให้ถูกต้องเข้าใจไหมคะ พร้อมหรือยัง พร้อมหรือยัง พร้อมแล้ว ครูจะจับเวลา 5 นาทีให้นักเรียนพูดนะคะ พร้อมแล้ว 1 2 3</w:t>
      </w:r>
    </w:p>
    <w:p>
      <w:pPr>
        <w:pStyle w:val="BodyText"/>
      </w:pPr>
      <w:r>
        <w:t xml:space="preserve">(คุณครูนิสาชล) นักเรียน ครูขอนะคะ นักเรียนคะ นักเรียนเงียบแป๊บหนึ่ง เงียบแป๊บหนึ่ง นักเรียนเงียบแป๊บหนึ่ง ครู… ถ้าเราเล่นกันทั้งห้องเราจะไม่ได้ยินเพื่อน ๆ เราขอตัวแทนกลุ่ม กลุ่มละ 1 คู่ นั่งลง ครูอยากเห็นนะคะ กลุ่มละ 1 คู่ กลุ่มที่ 1 นะคะ ขอคู่ของธีรเดช ปรบมือให้เพื่อนหน่อยเร็ว</w:t>
      </w:r>
    </w:p>
    <w:p>
      <w:pPr>
        <w:pStyle w:val="BodyText"/>
      </w:pPr>
      <w:r>
        <w:t xml:space="preserve">[เสียงปรบมือ] ด้านหน้าเวทีนะคะ ให้คู่ละ 3 ประโยคนะคะ หันหน้าเข้าหากัน หันหน้าเข้าหากันแล้วก็ให้พูดคำอุทานขึ้นมา ใครจะเป็นคนพูด ยืนให้…</w:t>
      </w:r>
    </w:p>
    <w:p>
      <w:pPr>
        <w:pStyle w:val="BodyText"/>
      </w:pPr>
      <w:r>
        <w:t xml:space="preserve">(นักเรียนหญิง) โอ๊ย ปวดหัวจัง ปวดหัวจัง</w:t>
      </w:r>
    </w:p>
    <w:p>
      <w:pPr>
        <w:pStyle w:val="BodyText"/>
      </w:pPr>
      <w:r>
        <w:t xml:space="preserve">(นักเรียนชาย) โอ๊ย ปวดหัวจัง</w:t>
      </w:r>
    </w:p>
    <w:p>
      <w:pPr>
        <w:pStyle w:val="BodyText"/>
      </w:pPr>
      <w:r>
        <w:t xml:space="preserve">(คุณครูนิสาชล) เพื่อนบอกว่า เพื่อนให้ประโยคว่าปวดหัวจังนะคะ ธีรเดชบอกว่า ธีรเดชใส่คำอุทานว่า</w:t>
      </w:r>
    </w:p>
    <w:p>
      <w:pPr>
        <w:pStyle w:val="BodyText"/>
      </w:pPr>
      <w:r>
        <w:t xml:space="preserve">(คุณครูนิสาชล) โอ๊ยปวดหัวจัง ถูกต้องไหม ถูกต้องไหมคะ ถูกต้องนะคะ ต่อไปประโยคที่ 2</w:t>
      </w:r>
    </w:p>
    <w:p>
      <w:pPr>
        <w:pStyle w:val="BodyText"/>
      </w:pPr>
      <w:r>
        <w:t xml:space="preserve">(นักเรียนหญิง) ฉันคิดออกแล้ว</w:t>
      </w:r>
    </w:p>
    <w:p>
      <w:pPr>
        <w:pStyle w:val="BodyText"/>
      </w:pPr>
      <w:r>
        <w:t xml:space="preserve">(นักเรียนชาย) อ๋อ ฉันคิดออกแล้ว</w:t>
      </w:r>
    </w:p>
    <w:p>
      <w:pPr>
        <w:pStyle w:val="BodyText"/>
      </w:pPr>
      <w:r>
        <w:t xml:space="preserve">(คุณครูนิสาชล) ต่อไปประโยคที่ 3</w:t>
      </w:r>
    </w:p>
    <w:p>
      <w:pPr>
        <w:pStyle w:val="BodyText"/>
      </w:pPr>
      <w:r>
        <w:t xml:space="preserve">(นักเรียนหญิง) อยากไปเที่ยวจัง</w:t>
      </w:r>
    </w:p>
    <w:p>
      <w:pPr>
        <w:pStyle w:val="BodyText"/>
      </w:pPr>
      <w:r>
        <w:t xml:space="preserve">(นักเรียนชาย) เห้ย อยากไปเที่ยวจังเลย</w:t>
      </w:r>
    </w:p>
    <w:p>
      <w:pPr>
        <w:pStyle w:val="BodyText"/>
      </w:pPr>
      <w:r>
        <w:t xml:space="preserve">(คุณครูนิสาชล) เฮ้ย เพื่อนบอกว่า เฮ้ย อยากไปเที่ยว เราต้องใส่คำว่าอะไรเข้าใจ อยากไปเที่ยวจังเลย เราจะใส่คำอุทานว่าอะไรดี เฮ้อ อยากไปเที่ยวจังเลย ปรบมือให้เพื่อนหน่อย ต่อไปกลุ่มที่ 2 ขอ 1 คู่ ออกมาเร็ว ใครก็ได้ ขอไมค์ให้เพื่อนหน่อยเร็ว ออกมาเร็ว ออกมาเร็วเลย ประโยคที่ 1 บอกว่า</w:t>
      </w:r>
    </w:p>
    <w:p>
      <w:pPr>
        <w:pStyle w:val="BodyText"/>
      </w:pPr>
      <w:r>
        <w:t xml:space="preserve">(นักเรียนหญิง) ฉันเจองู</w:t>
      </w:r>
    </w:p>
    <w:p>
      <w:pPr>
        <w:pStyle w:val="BodyText"/>
      </w:pPr>
      <w:r>
        <w:t xml:space="preserve">(นักเรียนหญิง) ช่วยด้วย ฉันเจองู</w:t>
      </w:r>
    </w:p>
    <w:p>
      <w:pPr>
        <w:pStyle w:val="BodyText"/>
      </w:pPr>
      <w:r>
        <w:t xml:space="preserve">(คุณครูนิสาชล) ขอใหม่ ขอดัง ๆ หนูบอกว่า บอกว่าหนูบอกว่า</w:t>
      </w:r>
    </w:p>
    <w:p>
      <w:pPr>
        <w:pStyle w:val="BodyText"/>
      </w:pPr>
      <w:r>
        <w:t xml:space="preserve">(นักเรียนหญิง) ฉันเจองู</w:t>
      </w:r>
    </w:p>
    <w:p>
      <w:pPr>
        <w:pStyle w:val="BodyText"/>
      </w:pPr>
      <w:r>
        <w:t xml:space="preserve">(คุณครูนิสาชล) ฉันเจองู สมมติว่า สมมติว่านักเรียนเจองู นักเรียนจะใช้คำอุทานว่า</w:t>
      </w:r>
    </w:p>
    <w:p>
      <w:pPr>
        <w:pStyle w:val="BodyText"/>
      </w:pPr>
      <w:r>
        <w:t xml:space="preserve">(นักเรียนหญิง) ช่วยด้วยฉันเจองู</w:t>
      </w:r>
    </w:p>
    <w:p>
      <w:pPr>
        <w:pStyle w:val="BodyText"/>
      </w:pPr>
      <w:r>
        <w:t xml:space="preserve">(คุณครูนิสาชล) ช่วยด้วย ฉันเจองู ช่วยด้วย ๆ ฉันเจองู ได้ไหม ได้ไหมคะ เพื่อนบอกได้ ประโยคที่ 2 ประโยคที่ 2 บอกว่า</w:t>
      </w:r>
    </w:p>
    <w:p>
      <w:pPr>
        <w:pStyle w:val="BodyText"/>
      </w:pPr>
      <w:r>
        <w:t xml:space="preserve">(นักเรียนหญิง) เธอไม่รอฉันเลยนะ</w:t>
      </w:r>
    </w:p>
    <w:p>
      <w:pPr>
        <w:pStyle w:val="BodyText"/>
      </w:pPr>
      <w:r>
        <w:t xml:space="preserve">(คุณครูนิสาชล) เธอไม่รอฉันเลยนะ</w:t>
      </w:r>
    </w:p>
    <w:p>
      <w:pPr>
        <w:pStyle w:val="BodyText"/>
      </w:pPr>
      <w:r>
        <w:t xml:space="preserve">(นักเรียนหญิง) แหม เธอไม่รอฉันเลยนะ</w:t>
      </w:r>
    </w:p>
    <w:p>
      <w:pPr>
        <w:pStyle w:val="BodyText"/>
      </w:pPr>
      <w:r>
        <w:t xml:space="preserve">(คุณครูนิสาชล) แสดงความรู้สึกอะไรออกมา แหม เธอไม่รอฉันเลยนะ น้อยใจ ประโยคที่ 3 บอกว่า</w:t>
      </w:r>
    </w:p>
    <w:p>
      <w:pPr>
        <w:pStyle w:val="BodyText"/>
      </w:pPr>
      <w:r>
        <w:t xml:space="preserve">(นักเรียนหญิง) ทำไมปีนี้คะแนนสอบภาษาไทยน้อยจัง</w:t>
      </w:r>
    </w:p>
    <w:p>
      <w:pPr>
        <w:pStyle w:val="BodyText"/>
      </w:pPr>
      <w:r>
        <w:t xml:space="preserve">(คุณครูนิสาชล) เพื่อนบอกว่าอะไรขออีก 1 รอบ</w:t>
      </w:r>
    </w:p>
    <w:p>
      <w:pPr>
        <w:pStyle w:val="BodyText"/>
      </w:pPr>
      <w:r>
        <w:t xml:space="preserve">(นักเรียนหญิง) ทำไมปีนี้คะแนนภาษาไทยน้อยจัง</w:t>
      </w:r>
    </w:p>
    <w:p>
      <w:pPr>
        <w:pStyle w:val="BodyText"/>
      </w:pPr>
      <w:r>
        <w:t xml:space="preserve">(คุณครูนิสาชล) ทำไมหนูจะบอกว่า</w:t>
      </w:r>
    </w:p>
    <w:p>
      <w:pPr>
        <w:pStyle w:val="BodyText"/>
      </w:pPr>
      <w:r>
        <w:t xml:space="preserve">(นักเรียนหญิง) โธ่ ทำไมปีนี้ทำไมคะแนนสอบภาษาไทยน้อยจัง</w:t>
      </w:r>
    </w:p>
    <w:p>
      <w:pPr>
        <w:pStyle w:val="BodyText"/>
      </w:pPr>
      <w:r>
        <w:t xml:space="preserve">(คุณครูนิสาชล) สอบภาษาไทยน้อยจังนะคะ เดี๋ยวครูบอกสาเหตุให้นะคะ ปรบมือให้เพื่อนนะคะ ปรบมือให้เพื่อน ต่อไปกลุ่มที่ 3 กลุ่มที่ 3 เร็ว เร็ว เชิญ ขอ 3 ประโยคชัด ๆ นะคะ ประโยคที่ 1 บอกว่า…</w:t>
      </w:r>
    </w:p>
    <w:p>
      <w:pPr>
        <w:pStyle w:val="BodyText"/>
      </w:pPr>
      <w:r>
        <w:t xml:space="preserve">(นักเรียนชาย) มีคนจมน้ำ</w:t>
      </w:r>
    </w:p>
    <w:p>
      <w:pPr>
        <w:pStyle w:val="BodyText"/>
      </w:pPr>
      <w:r>
        <w:t xml:space="preserve">(คุณครูนิสาชล) นักเรียนฟังเพื่อนนะคะ ว่าเพื่อนใส่คำอุทานได้ถูกต้องไหม เพื่อนคนที่ 1 บอกว่า มีคนจมน้ำนะคะ หนูจะใส่คำอุทานว่า</w:t>
      </w:r>
    </w:p>
    <w:p>
      <w:pPr>
        <w:pStyle w:val="BodyText"/>
      </w:pPr>
      <w:r>
        <w:t xml:space="preserve">(นักเรียนหญิง) ช่วยด้วยมีคนจมน้ำ</w:t>
      </w:r>
    </w:p>
    <w:p>
      <w:pPr>
        <w:pStyle w:val="BodyText"/>
      </w:pPr>
      <w:r>
        <w:t xml:space="preserve">(คุณครูนิสาชล) ช่วยด้วยมีคนจมน้ำถูกต้องไหมคะ ถูกต้องไหม ประโยคที่ 2 บอกว่า</w:t>
      </w:r>
    </w:p>
    <w:p>
      <w:pPr>
        <w:pStyle w:val="BodyText"/>
      </w:pPr>
      <w:r>
        <w:t xml:space="preserve">(นักเรียนหญิง) แก้วแตก</w:t>
      </w:r>
    </w:p>
    <w:p>
      <w:pPr>
        <w:pStyle w:val="BodyText"/>
      </w:pPr>
      <w:r>
        <w:t xml:space="preserve">(นักเรียนหญิง) ว้ายแก้วแตก</w:t>
      </w:r>
    </w:p>
    <w:p>
      <w:pPr>
        <w:pStyle w:val="BodyText"/>
      </w:pPr>
      <w:r>
        <w:t xml:space="preserve">(คุณครูนิสาชล) เพื่อนบอกว่าแก้วแตก ถ้านักเรียนเจอแก้วแตกนักเรียนจะบอกว่า อุ๊ย แก้วแตก อุ้ยแก้วแตก ว้ายแก้วแตกได้ไหม โธ่ แก้วแตก นักเรียนจะใส่คำอุทานว่าอะไรลูก อุ้ยแก้วแตก แต่หนูบอกว่า</w:t>
      </w:r>
    </w:p>
    <w:p>
      <w:pPr>
        <w:pStyle w:val="BodyText"/>
      </w:pPr>
      <w:r>
        <w:t xml:space="preserve">(นักเรียนหญิง) ว้ายแก้วแตก ต่อไปประโยคที่ 3 บอกว่า</w:t>
      </w:r>
    </w:p>
    <w:p>
      <w:pPr>
        <w:pStyle w:val="BodyText"/>
      </w:pPr>
      <w:r>
        <w:t xml:space="preserve">(นักเรียนหญิง) มีดบาดค่ะ</w:t>
      </w:r>
    </w:p>
    <w:p>
      <w:pPr>
        <w:pStyle w:val="BodyText"/>
      </w:pPr>
      <w:r>
        <w:t xml:space="preserve">(คุณครูนิสาชล) มีดบาด</w:t>
      </w:r>
    </w:p>
    <w:p>
      <w:pPr>
        <w:pStyle w:val="BodyText"/>
      </w:pPr>
      <w:r>
        <w:t xml:space="preserve">(นักเรียนหญิง) อุ้ย มีดบาด</w:t>
      </w:r>
    </w:p>
    <w:p>
      <w:pPr>
        <w:pStyle w:val="BodyText"/>
      </w:pPr>
      <w:r>
        <w:t xml:space="preserve">(คุณครูนิสาชล) อุ้ยมีดบาดได้ไหมคะ อุ๊ย มีดบาด ปรบมือให้เพื่อนหน่อยเร็ว ปรบมือให้เพื่อนหน่อย</w:t>
      </w:r>
    </w:p>
    <w:p>
      <w:pPr>
        <w:pStyle w:val="BodyText"/>
      </w:pPr>
      <w:r>
        <w:t xml:space="preserve">[เสียงปรบมือ] ต่อไปกลุ่มที่ 4 ขอ 1 คู่ รวดเร็ว นักเรียนที่อยู่ปลายทางของครูด้วยนะคะ ใส่คำอุทานให้ถูกต้องนะคะ หันหน้าเข้าหากัน ประโยคที่ 1 บอกว่า…</w:t>
      </w:r>
    </w:p>
    <w:p>
      <w:pPr>
        <w:pStyle w:val="BodyText"/>
      </w:pPr>
      <w:r>
        <w:t xml:space="preserve">(นักเรียนหญิง) ลืมกระเป๋าสตางค์</w:t>
      </w:r>
    </w:p>
    <w:p>
      <w:pPr>
        <w:pStyle w:val="BodyText"/>
      </w:pPr>
      <w:r>
        <w:t xml:space="preserve">(นักเรียนหญิง) ตายจริง ลืมกระเป็๋าวันนี้นักเรียนไม่ได้เอากระเป๋าตังค์นักเรียนอุ๊ย หนูบอกว่า ตายจริงลืมกระเป๋าสตางค์</w:t>
      </w:r>
    </w:p>
    <w:p>
      <w:pPr>
        <w:pStyle w:val="BodyText"/>
      </w:pPr>
      <w:r>
        <w:t xml:space="preserve">(คุณครูนิสาชล) ได้ไหมคะ ที่ 2</w:t>
      </w:r>
    </w:p>
    <w:p>
      <w:pPr>
        <w:pStyle w:val="BodyText"/>
      </w:pPr>
      <w:r>
        <w:t xml:space="preserve">(นักเรียนหญิง) ฉันสอบตก</w:t>
      </w:r>
    </w:p>
    <w:p>
      <w:pPr>
        <w:pStyle w:val="BodyText"/>
      </w:pPr>
      <w:r>
        <w:t xml:space="preserve">(นักเรียนหญิง) เฮ้อ ฉันสอบตก</w:t>
      </w:r>
    </w:p>
    <w:p>
      <w:pPr>
        <w:pStyle w:val="BodyText"/>
      </w:pPr>
      <w:r>
        <w:t xml:space="preserve">(คุณครูนิสาชล) ฉันสอบตก ประโยคที่ 3 บอกว่า</w:t>
      </w:r>
    </w:p>
    <w:p>
      <w:pPr>
        <w:pStyle w:val="BodyText"/>
      </w:pPr>
      <w:r>
        <w:t xml:space="preserve">(นักเรียนหญิง) ไปเที่ยวนะ</w:t>
      </w:r>
    </w:p>
    <w:p>
      <w:pPr>
        <w:pStyle w:val="BodyText"/>
      </w:pPr>
      <w:r>
        <w:t xml:space="preserve">(นักเรียนหญิง) แหม ไปเที่ยวไม่ชวนกันเลยนะ</w:t>
      </w:r>
    </w:p>
    <w:p>
      <w:pPr>
        <w:pStyle w:val="BodyText"/>
      </w:pPr>
      <w:r>
        <w:t xml:space="preserve">(คุณครูนิสาชล) แหม ไปเที่ยวไม่ชวนกันเลยนะ ปรบมือให้เพื่อนหน่อยเร็ว ต่อไปทำอะไร จะเป็นกิจกรรมใบงานของนักเรียให้นักเรียนทำใบงาน เรื่่อง คำอุทานนะคะ จากนั้นเราจะมาสรุปเรื่องคำอุทานพร้อมกัน เดี๋ยวเราจะทำไปพร้อม ๆ กันนะคะ นักเรียนที่อยู่ปลายทางของคุณครูด้วยนะคะ เราจะใบงานไปพร้อม ๆ กันนะคะ ข้อที่ 1 นะคะ ให้นักเรียนทำอะไรคะ ให้นักเรียนใส่คำอุทานนะคะ ว่าในนี้บอกว่าให้นักเรียนใส่ตัวเลขใช่ไหม แต่คุณครูอยากให้นักเรียนใส่ไปเลยว่าเป็นคำอุทานประเภทใด เช่น ข้อที่ 1 โอ๊ย โอ๊ย มีดบาดมือ เราแสดงความรู้สึกอะไร</w:t>
      </w:r>
    </w:p>
    <w:p>
      <w:pPr>
        <w:pStyle w:val="BodyText"/>
      </w:pPr>
      <w:r>
        <w:t xml:space="preserve">(นักเรียน) เจ็บปวด</w:t>
      </w:r>
    </w:p>
    <w:p>
      <w:pPr>
        <w:pStyle w:val="BodyText"/>
      </w:pPr>
      <w:r>
        <w:t xml:space="preserve">(คุณครูนิสาชล) นักเรียนใส่คำอุทานลงไปเลย โอ๊ย แสดงอะไร นักเรียนใส่ลงไปเลยนะคะ ต่อไปข้อที่ 2 อนิจจา ไม่น่าเลยนะคะ เป็นคำอุทานชนิดใดลูก อนิจจาไม่น่าเลยนะคะ นักเรียนลองใส่น้ำเสียงเข้าไปด้วยจะได้เห็นนะคะ ว่ารู้สึกอะไรนะคะ ข้อที่ 3 นี่แน่ะ พวกเราฟังทางนี้ ที่ 4 โอ้โฮ ทำไมใหญ่โตขนาดนี้ ข้อที่ 5 ฮึ ทำไมมาช้าอย่างนี้ ต่อไปข้อที่ 6 ดูซิ ทำไมเป็นเด็กดื้ออย่างนี้ ดูซิ ทำไมเป็นเด็กดื้ออย่างนี้ ดูสิ ไม่ฟังคุณครูเลย ข้อที่ 7 ข้อที่ 7 บอกว่า อุ๊ย มดกัด ข้อที่ 8 เฮ้อ เหมือนยกภูเขาออกจากอก ข้อที่ 9 อ้าว ไม่ใช่อย่างนั้นหรือ ข้อที่ 1 0 ไชโย ฉันสอบผ่านแล้วนะคะ เสร็จหรือยัง นักเรียนเสร็จหรือยังคะ ต่อไปนะคะ ตอนที่ 2 ตอนที่ 2 นะคะให้นักเรียนขีดเส้นใต้คำอุทานเสริมบทในประโยคต่อไปนี้ นักเรียนถึงตอนที่ 2 หรืนักเรียนตอบคุณครูด้วย นักเรียนถึงตอนที่ 2 หรือยังคะ นักเรียนตอบคุณครูหนย่อย กลุ่มที่ 1 เสร็จหรือยังตอนที่ 1 ใครถึงตอนที่ 2 แล้วนะคะ ขณะนี้นักเรียนที่อยู่ต้นทางตอนที่ 2 แล้วนะคะ นักเรียนที่อยู่ปลายทางทำถึงไหนกันแล้วคะ คุณครูจะไปตอนที่ 2 แล้วนะ ต่อไปตอนที่ 2 นะคะ ให้นักเรียนขีเส้นใจคำอุทานนะคะ คำอุทาน คำอุทานที่อยู่ในประโยคนะคะ คำอุทานเสริมบทนั่นเอง นักเรียนขชีดเส้นใต้เดี๋ยวเราจะมาเฉลยพร้อม ๆ กันนะคะ ทั้งตอนที่ 1 และตอนที่ 2 ขีดเส้นใต้หรือยังนะคะ ต่อไปข้อที่ 6 ถถึงข้อที่ 10 นะคะ ข้อที่ 6 ถึง ข้อที่ 10 แล้ว ไหนใครยังไม่เสร็จบ้างเอ่ย เสร็จไหมคะ ขณะนี้นะคะ ก็เหลือเวลาอีก 5 นาทีสุดท้ายคุณครูขอเฉลยนะคะ เสร็จหรือยัง นักเรียนต้นทางของคุณครูเสร็จหรือยัง เดี๋ยวเราจะมาเฉลยไปพร้อม ๆ กันนะคะ นักเรียนดูตอนที่ 1 นะคะลูก นักเรียน นักเรียนสลับกับเพื่อนตรวจนะคะ เราจะไม่กันตรวจเหมือนเดิม เราจะไม่แก้ให้กับเพื่อน สลับกับเพื่อนโดยเร็ว เดี๋ยวเวลาไม่พอ เดี๋ยวเวลาไม่พอนะคะนักเรียน เรียบร้อยหรือยัง หันหน้ามาดูบนกระดาน ประโยคที่ 1 โอ๊ย มีดบาดมือ แสดงความรู้สึกอะไร ข้อที่ 1 แสดข้อที่ 1 แสดงความเจ็บปวดนะคะ ข้อที่ 2 อนิจจาไม่น่าเลย สงสารนะคะ นี่แน่ะพวกเราฟังทางนี้ ทำอะไรลูก บอกให้รู้ตัวนะคะ ข้อที่ 4 โอ้โฮ ทำไมใหญ่โตขาดนี้ ทำไม ทำให้รู้สึกอะไร ต่อไปข้อที่ 5 ฮึ ทำไมมาช้าอย่างนี้ แสดงความรู้สึกไม่พอใจนะคะ ต่อไปดูสิ ทำไมเป็นแบบนี้รู้สึกอะไรคะ หงุดหงิดนะคะ ข้อที่ 7 อุ๊ยมดกัดแสดวความรู้สึก ตกใจนะคะ ข้อที่ 8 ข้อที่ 8 าสเฮ้อ เหมือนยกภูเขาออกจากอก โล่งใจนะคะ นักเรียนปลายทางทันคุณครูนะคะ ที่ 9 อ้าวไม่ใช่อย่างนั้นหรือ รู้สึกสงสัยนะคะ ข้อที่ 10 ไชโย ฉันสอบผ่านแล้วแสดงความรู้สึกดีใจนะคะ ต่อไปตอนที่ 2 ขีดเส้นใต้คำว่าอะไรบ้าง ข้อที่ 2 ตอนที่ 2 ข้อที่ 1 เสียดงเสียดายนะคะ ถูกต้องสะตุ้งสตางค์นะคะ ข้อที่ 3 เอะอะมะเทิ่งนะคะ ข้อที่ 4</w:t>
      </w:r>
    </w:p>
    <w:p>
      <w:pPr>
        <w:pStyle w:val="BodyText"/>
      </w:pPr>
      <w:r>
        <w:t xml:space="preserve">(นักเรียน) เสียอกเสียใจ และคำว่า "เคราะห์หามยามร้าย เคราะห์หามยาม</w:t>
      </w:r>
    </w:p>
    <w:p>
      <w:pPr>
        <w:pStyle w:val="BodyText"/>
      </w:pPr>
      <w:r>
        <w:t xml:space="preserve">(คุณครูนิสาชล) หนังสือหนังหานะคะ ข้อที่ 7 6 ลูกเต้า เหล่าใครนะคะ ข้อที่ 7 อาบน้ำ อาบน้ำ อาบน้ำอาบท่านะคะ ข้อที่ 8 ล่ะลูก อาหงอาหารนะคะ ข้อที่ 9 เป็นเด็กเป็นเลนะคะ ข้อสุดท้าย ขีดเส้นใต้คำว่า</w:t>
      </w:r>
      <w:r>
        <w:t xml:space="preserve"> </w:t>
      </w:r>
      <w:r>
        <w:t xml:space="preserve">“</w:t>
      </w:r>
      <w:r>
        <w:t xml:space="preserve">ฤาพี่</w:t>
      </w:r>
      <w:r>
        <w:t xml:space="preserve">”</w:t>
      </w:r>
      <w:r>
        <w:t xml:space="preserve"> </w:t>
      </w:r>
      <w:r>
        <w:t xml:space="preserve">ใครถูกต้องหมดทุกกข้อเลย ใครได้ตอนที่ ตอนที่ 1 ได้เต็ม 10 คะแนน เก่งมาก ตอนที่ 2 10 คะแนน ไหนใครได้เต็มหมดเลยมีหให้ตัวเองหน่อยเร็วนะคะ ปรบมือให้กับนักเรียนทุกคนนะคะ วันนี้มีใครยังไม่เข้าใจเรื่องคำอุทานบ้าง มีไหมคะ มีไหมเอ่ย ไม่มีนะคะ ทบทวนนะคะ คำอุทานคือ… คืออะไรคะ</w:t>
      </w:r>
    </w:p>
    <w:p>
      <w:pPr>
        <w:pStyle w:val="BodyText"/>
      </w:pPr>
      <w:r>
        <w:t xml:space="preserve">(นักเรียน) คำที่แสดงอารมณ์ของผู้พูด</w:t>
      </w:r>
    </w:p>
    <w:p>
      <w:pPr>
        <w:pStyle w:val="BodyText"/>
      </w:pPr>
      <w:r>
        <w:t xml:space="preserve">(คุณครูนิสาชล) คำอุทาน ก็คือคำที่แสดงแสดงความรู้สึกของผู้พูดนะคะ ไม่ว่าจะกำลังดีใจ ตกใจ ประปลาดใจ เสียใจ หรือรู้สึกสงสารนั่นคือคำอุทานที่เราอุทานออก านะคะ คำอุทานมีกี่ชนิดลูก</w:t>
      </w:r>
    </w:p>
    <w:p>
      <w:pPr>
        <w:pStyle w:val="BodyText"/>
      </w:pPr>
      <w:r>
        <w:t xml:space="preserve">(นักเรียน) 2 ชนิด</w:t>
      </w:r>
    </w:p>
    <w:p>
      <w:pPr>
        <w:pStyle w:val="BodyText"/>
      </w:pPr>
      <w:r>
        <w:t xml:space="preserve">(คุณครูนิสาชล) มี 2 ชนิด ชนิดที่ 1 คือ คำอุทานที่บอกอาการนะคะ อุ๊ย โอ๊ยนะคะ บอกความรู้สึกบอกอาการของเรา ชนิดที่ 2 คือ… แล้วก็คำอุทานเสริมบทนะคะ แล้วก็แบ่งออกไปได้อีกใช่ไหมคะ หน้าที่ของคำอุทานล่ะเขาทำอะไรเขาทำอะไรบ้าง 1. บอกอะไร บอกอาการ 2. เพิ่มน้ำหนักคำใช่ไหม 3.</w:t>
      </w:r>
    </w:p>
    <w:p>
      <w:pPr>
        <w:pStyle w:val="BodyText"/>
      </w:pPr>
      <w:r>
        <w:t xml:space="preserve">(นักเรียน) ประกอบข้อความ</w:t>
      </w:r>
    </w:p>
    <w:p>
      <w:pPr>
        <w:pStyle w:val="BodyText"/>
      </w:pPr>
      <w:r>
        <w:t xml:space="preserve">(คุณครูนิสาชล) ข้อความนั่นเองนะคะ ในชั่วโมงนี่เราเรียนเข้าใจแล้ว แต่พอเวลาเรากลับบ้านไปเราอาจจะลืมนะคะ ครูอยากให้นักความรู้ที่คุณครูสอนนะคะ กลับไปทบทวนอย่าลืมนะคะ สำหรับชั่วโมงนี้คุณครูฝากเรื่องคำอุทานไว้เพียงเท่านี้นะคะ ขอให้นักเรียนทบทวนด้วยอย่าลืมนะคะ เป็นเรื่องที่สำคัญนะคะ ขอบคุณนักเรียนทุกคนที่ให้ความร่วมมือและตั้งใจเรียนอย่างดีนนะคะ 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รับ / ค่ะ คุณ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4) ๖ คำอุทานควรทราบ 26 ส.ค.64 (มีใบงานและใบความรู้)</dc:title>
  <dc:creator/>
  <cp:keywords/>
  <dcterms:created xsi:type="dcterms:W3CDTF">2022-05-31T04:45:23Z</dcterms:created>
  <dcterms:modified xsi:type="dcterms:W3CDTF">2022-05-31T04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0.00 น.</vt:lpwstr>
  </property>
  <property fmtid="{D5CDD505-2E9C-101B-9397-08002B2CF9AE}" pid="3" name="subtitle">
    <vt:lpwstr/>
  </property>
</Properties>
</file>